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E00850" w14:textId="5DBB7BD6" w:rsidR="00075971" w:rsidRPr="00367120" w:rsidRDefault="00075971" w:rsidP="00075971">
      <w:pPr>
        <w:tabs>
          <w:tab w:val="right" w:pos="9638"/>
        </w:tabs>
        <w:spacing w:line="360" w:lineRule="auto"/>
        <w:rPr>
          <w:b/>
          <w:bCs/>
        </w:rPr>
      </w:pPr>
      <w:r w:rsidRPr="00367120">
        <w:rPr>
          <w:b/>
          <w:bCs/>
        </w:rPr>
        <w:tab/>
        <w:t xml:space="preserve">Anexa 2 </w:t>
      </w:r>
      <w:r w:rsidRPr="00367120">
        <w:rPr>
          <w:b/>
        </w:rPr>
        <w:t>–</w:t>
      </w:r>
      <w:r w:rsidRPr="00367120">
        <w:rPr>
          <w:b/>
          <w:bCs/>
        </w:rPr>
        <w:t xml:space="preserve"> PO 02 F02 </w:t>
      </w:r>
    </w:p>
    <w:p w14:paraId="67AB9CBB" w14:textId="77777777" w:rsidR="00075971" w:rsidRPr="00367120" w:rsidRDefault="00075971" w:rsidP="00075971">
      <w:pPr>
        <w:spacing w:line="360" w:lineRule="auto"/>
        <w:ind w:left="360"/>
        <w:jc w:val="both"/>
      </w:pPr>
    </w:p>
    <w:p w14:paraId="3DA8B091" w14:textId="77777777" w:rsidR="00075971" w:rsidRPr="00367120" w:rsidRDefault="00075971" w:rsidP="00075971">
      <w:pPr>
        <w:spacing w:line="360" w:lineRule="auto"/>
        <w:jc w:val="right"/>
        <w:rPr>
          <w:b/>
        </w:rPr>
      </w:pPr>
      <w:r w:rsidRPr="00367120">
        <w:rPr>
          <w:b/>
        </w:rPr>
        <w:t>CEAC USV</w:t>
      </w:r>
    </w:p>
    <w:p w14:paraId="0B8A741C" w14:textId="77777777" w:rsidR="00075971" w:rsidRPr="00367120" w:rsidRDefault="00075971" w:rsidP="00075971">
      <w:pPr>
        <w:spacing w:line="360" w:lineRule="auto"/>
        <w:jc w:val="right"/>
        <w:rPr>
          <w:b/>
        </w:rPr>
      </w:pPr>
      <w:r w:rsidRPr="00367120">
        <w:rPr>
          <w:b/>
        </w:rPr>
        <w:t xml:space="preserve">Nr. </w:t>
      </w:r>
      <w:r w:rsidR="00C4162F">
        <w:rPr>
          <w:b/>
        </w:rPr>
        <w:t>_______</w:t>
      </w:r>
      <w:r w:rsidRPr="00367120">
        <w:rPr>
          <w:b/>
        </w:rPr>
        <w:t>/CEAC/</w:t>
      </w:r>
      <w:r w:rsidR="00C4162F">
        <w:rPr>
          <w:b/>
        </w:rPr>
        <w:t>_________</w:t>
      </w:r>
    </w:p>
    <w:p w14:paraId="599509F2" w14:textId="77777777" w:rsidR="00075971" w:rsidRPr="00367120" w:rsidRDefault="00075971" w:rsidP="00075971">
      <w:pPr>
        <w:spacing w:line="360" w:lineRule="auto"/>
        <w:rPr>
          <w:b/>
          <w:bCs/>
        </w:rPr>
      </w:pPr>
    </w:p>
    <w:p w14:paraId="45AB7676" w14:textId="77777777" w:rsidR="00075971" w:rsidRPr="00367120" w:rsidRDefault="00075971" w:rsidP="00075971">
      <w:pPr>
        <w:spacing w:line="360" w:lineRule="auto"/>
        <w:rPr>
          <w:b/>
          <w:bCs/>
        </w:rPr>
      </w:pPr>
    </w:p>
    <w:p w14:paraId="5DEC55C5" w14:textId="77777777" w:rsidR="00075971" w:rsidRPr="00367120" w:rsidRDefault="00075971" w:rsidP="00075971">
      <w:pPr>
        <w:rPr>
          <w:b/>
        </w:rPr>
      </w:pPr>
      <w:r w:rsidRPr="00367120">
        <w:rPr>
          <w:b/>
        </w:rPr>
        <w:t xml:space="preserve">Facultatea </w:t>
      </w:r>
      <w:r w:rsidR="00C4162F">
        <w:rPr>
          <w:b/>
        </w:rPr>
        <w:t>________________________</w:t>
      </w:r>
      <w:r w:rsidR="00A84121">
        <w:rPr>
          <w:b/>
        </w:rPr>
        <w:t>_________________</w:t>
      </w:r>
      <w:r w:rsidR="00C4162F">
        <w:rPr>
          <w:b/>
        </w:rPr>
        <w:t>_</w:t>
      </w:r>
    </w:p>
    <w:p w14:paraId="4EA35CA7" w14:textId="77777777" w:rsidR="00CB11C9" w:rsidRPr="00C87E67" w:rsidRDefault="00CB11C9" w:rsidP="00CB11C9">
      <w:pPr>
        <w:rPr>
          <w:b/>
        </w:rPr>
      </w:pPr>
      <w:r w:rsidRPr="00367120">
        <w:rPr>
          <w:b/>
        </w:rPr>
        <w:t xml:space="preserve">Tipul </w:t>
      </w:r>
      <w:r w:rsidRPr="00C87E67">
        <w:rPr>
          <w:b/>
        </w:rPr>
        <w:t>programului de studii: ___________________________</w:t>
      </w:r>
    </w:p>
    <w:p w14:paraId="6C2656B2" w14:textId="29AA7920" w:rsidR="00CB11C9" w:rsidRPr="00CB11C9" w:rsidRDefault="00CB11C9" w:rsidP="00CB11C9">
      <w:pPr>
        <w:rPr>
          <w:bCs/>
          <w:sz w:val="20"/>
          <w:szCs w:val="20"/>
        </w:rPr>
      </w:pPr>
      <w:r w:rsidRPr="00C87E67">
        <w:rPr>
          <w:bCs/>
          <w:sz w:val="20"/>
          <w:szCs w:val="20"/>
        </w:rPr>
        <w:t>(se va alege din LICENȚĂ / POSTUNIVER</w:t>
      </w:r>
      <w:r w:rsidR="00D4174E">
        <w:rPr>
          <w:bCs/>
          <w:sz w:val="20"/>
          <w:szCs w:val="20"/>
        </w:rPr>
        <w:t>SITARE/ DE EDUCAȚIE PERMANENTĂ</w:t>
      </w:r>
      <w:r w:rsidRPr="00C87E67">
        <w:rPr>
          <w:bCs/>
          <w:sz w:val="20"/>
          <w:szCs w:val="20"/>
        </w:rPr>
        <w:t xml:space="preserve">/ </w:t>
      </w:r>
      <w:r w:rsidRPr="00D4174E">
        <w:rPr>
          <w:bCs/>
          <w:sz w:val="20"/>
          <w:szCs w:val="20"/>
        </w:rPr>
        <w:t>MASTERAT</w:t>
      </w:r>
      <w:r w:rsidR="00BE031B" w:rsidRPr="00D4174E">
        <w:rPr>
          <w:bCs/>
          <w:sz w:val="20"/>
          <w:szCs w:val="20"/>
        </w:rPr>
        <w:t>/ DOCTORAT</w:t>
      </w:r>
      <w:r w:rsidRPr="00D4174E">
        <w:rPr>
          <w:bCs/>
          <w:sz w:val="20"/>
          <w:szCs w:val="20"/>
        </w:rPr>
        <w:t>)</w:t>
      </w:r>
    </w:p>
    <w:p w14:paraId="15D8D750" w14:textId="77777777" w:rsidR="00075971" w:rsidRPr="00367120" w:rsidRDefault="00075971" w:rsidP="00075971">
      <w:pPr>
        <w:rPr>
          <w:b/>
        </w:rPr>
      </w:pPr>
      <w:r w:rsidRPr="00367120">
        <w:rPr>
          <w:b/>
        </w:rPr>
        <w:t>Forma de învă</w:t>
      </w:r>
      <w:r w:rsidR="00EE1A1A">
        <w:rPr>
          <w:b/>
        </w:rPr>
        <w:t>ț</w:t>
      </w:r>
      <w:r w:rsidRPr="00367120">
        <w:rPr>
          <w:b/>
        </w:rPr>
        <w:t>ământ:  □  IF / □ ID</w:t>
      </w:r>
    </w:p>
    <w:p w14:paraId="3AC8DA3A" w14:textId="7C652084" w:rsidR="00075971" w:rsidRPr="00367120" w:rsidRDefault="00075971" w:rsidP="00075971">
      <w:pPr>
        <w:rPr>
          <w:b/>
        </w:rPr>
      </w:pPr>
      <w:r w:rsidRPr="00367120">
        <w:rPr>
          <w:b/>
        </w:rPr>
        <w:t xml:space="preserve">Domeniul </w:t>
      </w:r>
      <w:r w:rsidR="00C4162F">
        <w:rPr>
          <w:b/>
        </w:rPr>
        <w:t>_______________</w:t>
      </w:r>
      <w:r w:rsidR="00A84121">
        <w:rPr>
          <w:b/>
        </w:rPr>
        <w:t>_________________</w:t>
      </w:r>
      <w:r w:rsidR="00C4162F">
        <w:rPr>
          <w:b/>
        </w:rPr>
        <w:t>___</w:t>
      </w:r>
      <w:r w:rsidR="00C87E67">
        <w:rPr>
          <w:b/>
        </w:rPr>
        <w:t>________</w:t>
      </w:r>
    </w:p>
    <w:p w14:paraId="4668A575" w14:textId="77777777" w:rsidR="00075971" w:rsidRPr="00367120" w:rsidRDefault="00075971" w:rsidP="00075971">
      <w:r w:rsidRPr="00367120">
        <w:rPr>
          <w:b/>
        </w:rPr>
        <w:t xml:space="preserve">Denumirea programului de studii: </w:t>
      </w:r>
      <w:r w:rsidR="00C4162F">
        <w:rPr>
          <w:b/>
        </w:rPr>
        <w:t>______________________</w:t>
      </w:r>
    </w:p>
    <w:p w14:paraId="37A050CC" w14:textId="77777777" w:rsidR="00075971" w:rsidRPr="00367120" w:rsidRDefault="00075971" w:rsidP="00075971">
      <w:pPr>
        <w:spacing w:line="360" w:lineRule="auto"/>
      </w:pPr>
    </w:p>
    <w:p w14:paraId="1C486D0A" w14:textId="77777777" w:rsidR="00075971" w:rsidRPr="00367120" w:rsidRDefault="00075971" w:rsidP="00075971">
      <w:pPr>
        <w:spacing w:line="360" w:lineRule="auto"/>
      </w:pPr>
    </w:p>
    <w:p w14:paraId="218BE4B0" w14:textId="77777777" w:rsidR="00075971" w:rsidRPr="00367120" w:rsidRDefault="00075971" w:rsidP="00075971">
      <w:pPr>
        <w:spacing w:line="360" w:lineRule="auto"/>
      </w:pPr>
    </w:p>
    <w:p w14:paraId="0ED0F56E" w14:textId="77777777" w:rsidR="00075971" w:rsidRPr="00367120" w:rsidRDefault="00075971" w:rsidP="00075971">
      <w:pPr>
        <w:spacing w:line="360" w:lineRule="auto"/>
      </w:pPr>
    </w:p>
    <w:p w14:paraId="01642700" w14:textId="77777777" w:rsidR="00075971" w:rsidRPr="00367120" w:rsidRDefault="00075971" w:rsidP="00075971">
      <w:pPr>
        <w:spacing w:line="360" w:lineRule="auto"/>
        <w:jc w:val="center"/>
        <w:rPr>
          <w:b/>
        </w:rPr>
      </w:pPr>
      <w:r w:rsidRPr="00367120">
        <w:rPr>
          <w:b/>
        </w:rPr>
        <w:t>REFERAT</w:t>
      </w:r>
    </w:p>
    <w:p w14:paraId="7A38DAA7" w14:textId="77777777" w:rsidR="00075971" w:rsidRPr="00367120" w:rsidRDefault="00075971" w:rsidP="00075971">
      <w:pPr>
        <w:spacing w:line="360" w:lineRule="auto"/>
        <w:jc w:val="center"/>
        <w:rPr>
          <w:b/>
        </w:rPr>
      </w:pPr>
      <w:r w:rsidRPr="00367120">
        <w:rPr>
          <w:b/>
        </w:rPr>
        <w:t>de</w:t>
      </w:r>
    </w:p>
    <w:p w14:paraId="72292696" w14:textId="77777777" w:rsidR="00075971" w:rsidRPr="00367120" w:rsidRDefault="00075971" w:rsidP="00075971">
      <w:pPr>
        <w:spacing w:line="360" w:lineRule="auto"/>
        <w:jc w:val="center"/>
        <w:rPr>
          <w:b/>
        </w:rPr>
      </w:pPr>
      <w:r w:rsidRPr="00367120">
        <w:rPr>
          <w:b/>
        </w:rPr>
        <w:t xml:space="preserve"> propunere evaluator</w:t>
      </w:r>
    </w:p>
    <w:p w14:paraId="2FBA3FDB" w14:textId="77777777" w:rsidR="00075971" w:rsidRPr="00367120" w:rsidRDefault="00075971" w:rsidP="00075971">
      <w:pPr>
        <w:spacing w:line="360" w:lineRule="auto"/>
      </w:pPr>
    </w:p>
    <w:p w14:paraId="173075AD" w14:textId="77777777" w:rsidR="00075971" w:rsidRPr="00367120" w:rsidRDefault="00075971" w:rsidP="00075971">
      <w:pPr>
        <w:spacing w:line="360" w:lineRule="auto"/>
      </w:pPr>
    </w:p>
    <w:p w14:paraId="1F1250AF" w14:textId="77777777" w:rsidR="00075971" w:rsidRPr="00367120" w:rsidRDefault="00075971" w:rsidP="00075971">
      <w:pPr>
        <w:spacing w:line="360" w:lineRule="auto"/>
      </w:pPr>
    </w:p>
    <w:p w14:paraId="1CADFA5B" w14:textId="1DAF3D7F" w:rsidR="00075971" w:rsidRPr="00367120" w:rsidRDefault="00075971" w:rsidP="00075971">
      <w:pPr>
        <w:spacing w:line="360" w:lineRule="auto"/>
        <w:ind w:firstLine="708"/>
        <w:jc w:val="both"/>
      </w:pPr>
      <w:r w:rsidRPr="00367120">
        <w:t>În vederea evaluării interne a programului</w:t>
      </w:r>
      <w:r w:rsidR="00C87E67">
        <w:t xml:space="preserve">/domeniului </w:t>
      </w:r>
      <w:r w:rsidRPr="00367120">
        <w:t>de studii</w:t>
      </w:r>
      <w:r w:rsidR="00C87E67">
        <w:t xml:space="preserve"> universitare </w:t>
      </w:r>
      <w:r w:rsidRPr="00367120">
        <w:t xml:space="preserve">denumit  </w:t>
      </w:r>
    </w:p>
    <w:p w14:paraId="596A320D" w14:textId="42ACBB0D" w:rsidR="00075971" w:rsidRPr="00D4174E" w:rsidRDefault="00075971" w:rsidP="00C87E67">
      <w:pPr>
        <w:spacing w:line="360" w:lineRule="auto"/>
        <w:jc w:val="both"/>
      </w:pPr>
      <w:r w:rsidRPr="00367120">
        <w:t xml:space="preserve"> </w:t>
      </w:r>
      <w:r w:rsidRPr="00D4174E">
        <w:t>___________________________________</w:t>
      </w:r>
      <w:r w:rsidR="00C87E67" w:rsidRPr="00D4174E">
        <w:t>___________</w:t>
      </w:r>
      <w:r w:rsidRPr="00D4174E">
        <w:t>__________________</w:t>
      </w:r>
      <w:r w:rsidR="00C87E67" w:rsidRPr="00D4174E">
        <w:t>______</w:t>
      </w:r>
      <w:r w:rsidRPr="00D4174E">
        <w:t>________,</w:t>
      </w:r>
    </w:p>
    <w:p w14:paraId="5A0EF104" w14:textId="6A31B415" w:rsidR="00075971" w:rsidRPr="00D4174E" w:rsidRDefault="00075971" w:rsidP="00075971">
      <w:pPr>
        <w:spacing w:line="360" w:lineRule="auto"/>
        <w:jc w:val="both"/>
      </w:pPr>
      <w:r w:rsidRPr="00D4174E">
        <w:t>vă propunem următorul evaluator</w:t>
      </w:r>
      <w:r w:rsidR="00F649C1" w:rsidRPr="00D4174E">
        <w:t xml:space="preserve"> (după caz)</w:t>
      </w:r>
      <w:r w:rsidRPr="00D4174E">
        <w:t>:</w:t>
      </w:r>
    </w:p>
    <w:p w14:paraId="0A410D8F" w14:textId="6FFBD716" w:rsidR="00075971" w:rsidRPr="00D4174E" w:rsidRDefault="00075971" w:rsidP="00075971">
      <w:pPr>
        <w:spacing w:line="360" w:lineRule="auto"/>
        <w:rPr>
          <w:b/>
        </w:rPr>
      </w:pPr>
      <w:r w:rsidRPr="00D4174E">
        <w:rPr>
          <w:b/>
        </w:rPr>
        <w:t>Evaluator 3: (student din cadrul programului de studii): ______________________</w:t>
      </w:r>
      <w:r w:rsidR="00C87E67" w:rsidRPr="00D4174E">
        <w:rPr>
          <w:b/>
        </w:rPr>
        <w:t>_</w:t>
      </w:r>
      <w:r w:rsidRPr="00D4174E">
        <w:rPr>
          <w:b/>
        </w:rPr>
        <w:t>_______</w:t>
      </w:r>
    </w:p>
    <w:p w14:paraId="7CB1D806" w14:textId="72E026F3" w:rsidR="00075971" w:rsidRPr="00D4174E" w:rsidRDefault="006C32E4" w:rsidP="00075971">
      <w:pPr>
        <w:spacing w:line="360" w:lineRule="auto"/>
        <w:rPr>
          <w:b/>
        </w:rPr>
      </w:pPr>
      <w:r w:rsidRPr="00D4174E">
        <w:rPr>
          <w:b/>
        </w:rPr>
        <w:t>email: _______________________________________</w:t>
      </w:r>
      <w:r w:rsidR="00C87E67" w:rsidRPr="00D4174E">
        <w:rPr>
          <w:b/>
        </w:rPr>
        <w:t xml:space="preserve">, </w:t>
      </w:r>
      <w:r w:rsidR="00075971" w:rsidRPr="00D4174E">
        <w:rPr>
          <w:b/>
        </w:rPr>
        <w:t>telefon: __________________________</w:t>
      </w:r>
    </w:p>
    <w:p w14:paraId="4DB95D68" w14:textId="5A6C4082" w:rsidR="00075971" w:rsidRPr="00D4174E" w:rsidRDefault="00F649C1" w:rsidP="00075971">
      <w:pPr>
        <w:spacing w:line="360" w:lineRule="auto"/>
        <w:rPr>
          <w:b/>
          <w:bCs/>
        </w:rPr>
      </w:pPr>
      <w:r w:rsidRPr="00D4174E">
        <w:rPr>
          <w:b/>
          <w:bCs/>
        </w:rPr>
        <w:t>E</w:t>
      </w:r>
      <w:r w:rsidR="00AB3447" w:rsidRPr="00D4174E">
        <w:rPr>
          <w:b/>
          <w:bCs/>
        </w:rPr>
        <w:t>valuator 3: (cadru didactic din IOSUD): ____________</w:t>
      </w:r>
      <w:r w:rsidR="00D4174E">
        <w:rPr>
          <w:b/>
          <w:bCs/>
        </w:rPr>
        <w:t>_______________________________</w:t>
      </w:r>
    </w:p>
    <w:p w14:paraId="56759C0D" w14:textId="77777777" w:rsidR="00AB3447" w:rsidRPr="00D4174E" w:rsidRDefault="00AB3447" w:rsidP="00AB3447">
      <w:pPr>
        <w:spacing w:line="360" w:lineRule="auto"/>
        <w:rPr>
          <w:b/>
          <w:bCs/>
        </w:rPr>
      </w:pPr>
      <w:r w:rsidRPr="00D4174E">
        <w:rPr>
          <w:b/>
          <w:bCs/>
        </w:rPr>
        <w:t>email: _______________________________________, telefon: __________________________</w:t>
      </w:r>
    </w:p>
    <w:p w14:paraId="5B41491A" w14:textId="77777777" w:rsidR="00075971" w:rsidRPr="00D4174E" w:rsidRDefault="00075971" w:rsidP="00075971">
      <w:pPr>
        <w:spacing w:line="360" w:lineRule="auto"/>
      </w:pPr>
    </w:p>
    <w:p w14:paraId="729E60FB" w14:textId="35AF16FC" w:rsidR="00075971" w:rsidRPr="00D4174E" w:rsidRDefault="00075971" w:rsidP="00075971">
      <w:pPr>
        <w:spacing w:line="360" w:lineRule="auto"/>
        <w:ind w:firstLine="708"/>
        <w:rPr>
          <w:b/>
          <w:bCs/>
        </w:rPr>
      </w:pPr>
      <w:r w:rsidRPr="00D4174E">
        <w:rPr>
          <w:b/>
        </w:rPr>
        <w:t>Data</w:t>
      </w:r>
      <w:r w:rsidRPr="00D4174E">
        <w:rPr>
          <w:b/>
        </w:rPr>
        <w:tab/>
      </w:r>
      <w:r w:rsidRPr="00D4174E">
        <w:rPr>
          <w:b/>
        </w:rPr>
        <w:tab/>
      </w:r>
      <w:r w:rsidRPr="00D4174E">
        <w:tab/>
      </w:r>
      <w:r w:rsidRPr="00D4174E">
        <w:tab/>
      </w:r>
      <w:r w:rsidRPr="00D4174E">
        <w:tab/>
      </w:r>
      <w:r w:rsidRPr="00D4174E">
        <w:tab/>
      </w:r>
      <w:r w:rsidRPr="00D4174E">
        <w:tab/>
      </w:r>
      <w:r w:rsidRPr="00D4174E">
        <w:tab/>
      </w:r>
      <w:r w:rsidRPr="00D4174E">
        <w:rPr>
          <w:b/>
          <w:bCs/>
        </w:rPr>
        <w:t xml:space="preserve">         Decan</w:t>
      </w:r>
      <w:r w:rsidR="00AB3447" w:rsidRPr="00D4174E">
        <w:rPr>
          <w:b/>
          <w:bCs/>
        </w:rPr>
        <w:t xml:space="preserve"> / Director IOSUD</w:t>
      </w:r>
    </w:p>
    <w:p w14:paraId="40FB64A9" w14:textId="77777777" w:rsidR="00075971" w:rsidRPr="00D4174E" w:rsidRDefault="00075971" w:rsidP="00075971">
      <w:pPr>
        <w:spacing w:line="360" w:lineRule="auto"/>
        <w:rPr>
          <w:bCs/>
        </w:rPr>
      </w:pPr>
      <w:r w:rsidRPr="00D4174E">
        <w:t xml:space="preserve">      ...................  </w:t>
      </w:r>
      <w:r w:rsidRPr="00D4174E">
        <w:tab/>
        <w:t xml:space="preserve">                                                                               </w:t>
      </w:r>
      <w:r w:rsidRPr="00D4174E">
        <w:rPr>
          <w:bCs/>
        </w:rPr>
        <w:t xml:space="preserve">................... </w:t>
      </w:r>
    </w:p>
    <w:p w14:paraId="07517B65" w14:textId="77777777" w:rsidR="00075971" w:rsidRPr="00367120" w:rsidRDefault="00075971" w:rsidP="00075971">
      <w:pPr>
        <w:spacing w:line="360" w:lineRule="auto"/>
        <w:rPr>
          <w:bCs/>
        </w:rPr>
      </w:pPr>
    </w:p>
    <w:p w14:paraId="5BF7768E" w14:textId="77777777" w:rsidR="00075971" w:rsidRPr="00367120" w:rsidRDefault="00075971" w:rsidP="00075971">
      <w:pPr>
        <w:jc w:val="right"/>
        <w:rPr>
          <w:b/>
        </w:rPr>
      </w:pPr>
    </w:p>
    <w:p w14:paraId="3F8C0D83" w14:textId="77777777" w:rsidR="00075971" w:rsidRPr="00367120" w:rsidRDefault="00075971" w:rsidP="00075971">
      <w:pPr>
        <w:jc w:val="right"/>
        <w:rPr>
          <w:b/>
        </w:rPr>
      </w:pPr>
    </w:p>
    <w:p w14:paraId="25A2A79B" w14:textId="5BB58B29" w:rsidR="00D342EB" w:rsidRPr="002F7C95" w:rsidRDefault="00D342EB" w:rsidP="00A70141">
      <w:pPr>
        <w:tabs>
          <w:tab w:val="right" w:pos="9638"/>
        </w:tabs>
        <w:rPr>
          <w:strike/>
          <w:color w:val="EE0000"/>
          <w:sz w:val="26"/>
          <w:szCs w:val="26"/>
          <w:vertAlign w:val="superscript"/>
        </w:rPr>
        <w:sectPr w:rsidR="00D342EB" w:rsidRPr="002F7C95" w:rsidSect="00075971">
          <w:footerReference w:type="even" r:id="rId8"/>
          <w:footerReference w:type="default" r:id="rId9"/>
          <w:pgSz w:w="11907" w:h="16840" w:code="9"/>
          <w:pgMar w:top="1134" w:right="851" w:bottom="1134" w:left="1418" w:header="709" w:footer="709" w:gutter="0"/>
          <w:cols w:space="720"/>
          <w:titlePg/>
          <w:docGrid w:linePitch="360"/>
        </w:sectPr>
      </w:pPr>
    </w:p>
    <w:p w14:paraId="1C3370A3" w14:textId="567CE52A" w:rsidR="009B444F" w:rsidRDefault="009B444F" w:rsidP="00A70141">
      <w:pPr>
        <w:spacing w:line="360" w:lineRule="auto"/>
      </w:pPr>
      <w:bookmarkStart w:id="0" w:name="_GoBack"/>
      <w:bookmarkEnd w:id="0"/>
    </w:p>
    <w:sectPr w:rsidR="009B444F" w:rsidSect="00A70141">
      <w:headerReference w:type="even" r:id="rId10"/>
      <w:headerReference w:type="default" r:id="rId11"/>
      <w:footerReference w:type="even" r:id="rId12"/>
      <w:footerReference w:type="default" r:id="rId13"/>
      <w:type w:val="continuous"/>
      <w:pgSz w:w="11907" w:h="16840" w:code="9"/>
      <w:pgMar w:top="567" w:right="680" w:bottom="601" w:left="567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F3B052" w14:textId="77777777" w:rsidR="00D0554E" w:rsidRDefault="00D0554E" w:rsidP="00075971">
      <w:r>
        <w:separator/>
      </w:r>
    </w:p>
  </w:endnote>
  <w:endnote w:type="continuationSeparator" w:id="0">
    <w:p w14:paraId="659BDD3D" w14:textId="77777777" w:rsidR="00D0554E" w:rsidRDefault="00D0554E" w:rsidP="000759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E0D758" w14:textId="3A4CDC8C" w:rsidR="00C50A3C" w:rsidRDefault="00C50A3C">
    <w:pPr>
      <w:pStyle w:val="Foot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 w:rsidR="007339FD">
      <w:rPr>
        <w:rStyle w:val="PageNumber"/>
        <w:rFonts w:eastAsiaTheme="majorEastAsia"/>
        <w:noProof/>
      </w:rPr>
      <w:t>10</w:t>
    </w:r>
    <w:r>
      <w:rPr>
        <w:rStyle w:val="PageNumber"/>
        <w:rFonts w:eastAsiaTheme="majorEastAsia"/>
      </w:rPr>
      <w:fldChar w:fldCharType="end"/>
    </w:r>
  </w:p>
  <w:p w14:paraId="5AB248D9" w14:textId="77777777" w:rsidR="00C50A3C" w:rsidRDefault="00C50A3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9E3BCF" w14:textId="02D4D755" w:rsidR="00C50A3C" w:rsidRDefault="00C50A3C">
    <w:pPr>
      <w:pStyle w:val="Foot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 w:rsidR="00A70141">
      <w:rPr>
        <w:rStyle w:val="PageNumber"/>
        <w:rFonts w:eastAsiaTheme="majorEastAsia"/>
        <w:noProof/>
      </w:rPr>
      <w:t>2</w:t>
    </w:r>
    <w:r>
      <w:rPr>
        <w:rStyle w:val="PageNumber"/>
        <w:rFonts w:eastAsiaTheme="majorEastAsia"/>
      </w:rPr>
      <w:fldChar w:fldCharType="end"/>
    </w:r>
  </w:p>
  <w:p w14:paraId="05695D2D" w14:textId="77777777" w:rsidR="00C50A3C" w:rsidRDefault="00C50A3C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AE977B" w14:textId="23FF29A7" w:rsidR="00C50A3C" w:rsidRDefault="00C50A3C" w:rsidP="00F97D20">
    <w:pPr>
      <w:pStyle w:val="Foot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 w:rsidR="00CE272C">
      <w:rPr>
        <w:rStyle w:val="PageNumber"/>
        <w:rFonts w:eastAsiaTheme="majorEastAsia"/>
        <w:noProof/>
      </w:rPr>
      <w:t>37</w:t>
    </w:r>
    <w:r>
      <w:rPr>
        <w:rStyle w:val="PageNumber"/>
        <w:rFonts w:eastAsiaTheme="majorEastAsia"/>
      </w:rPr>
      <w:fldChar w:fldCharType="end"/>
    </w:r>
  </w:p>
  <w:p w14:paraId="77F61728" w14:textId="77777777" w:rsidR="00C50A3C" w:rsidRDefault="00C50A3C" w:rsidP="00F97D20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E81F33" w14:textId="77777777" w:rsidR="00C50A3C" w:rsidRDefault="00C50A3C" w:rsidP="00F97D20">
    <w:pPr>
      <w:pStyle w:val="Footer"/>
      <w:ind w:right="360"/>
      <w:jc w:val="center"/>
      <w:rPr>
        <w:lang w:val="en-US"/>
      </w:rPr>
    </w:pPr>
    <w:r>
      <w:rPr>
        <w:b/>
        <w:lang w:val="en-US"/>
      </w:rPr>
      <w:t xml:space="preserve">                                               </w:t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126286" w14:textId="77777777" w:rsidR="00D0554E" w:rsidRDefault="00D0554E" w:rsidP="00075971">
      <w:r>
        <w:separator/>
      </w:r>
    </w:p>
  </w:footnote>
  <w:footnote w:type="continuationSeparator" w:id="0">
    <w:p w14:paraId="1FC0539D" w14:textId="77777777" w:rsidR="00D0554E" w:rsidRDefault="00D0554E" w:rsidP="000759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AB41B" w14:textId="462F76EF" w:rsidR="00C50A3C" w:rsidRDefault="00C50A3C" w:rsidP="00F97D20">
    <w:pPr>
      <w:pStyle w:val="Head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>
      <w:rPr>
        <w:rStyle w:val="PageNumber"/>
        <w:rFonts w:eastAsiaTheme="majorEastAsia"/>
        <w:noProof/>
      </w:rPr>
      <w:t>2</w:t>
    </w:r>
    <w:r>
      <w:rPr>
        <w:rStyle w:val="PageNumber"/>
        <w:rFonts w:eastAsiaTheme="majorEastAsia"/>
      </w:rPr>
      <w:fldChar w:fldCharType="end"/>
    </w:r>
  </w:p>
  <w:p w14:paraId="60DC38F0" w14:textId="77777777" w:rsidR="00C50A3C" w:rsidRDefault="00C50A3C" w:rsidP="00F97D2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ADB098" w14:textId="77777777" w:rsidR="00C50A3C" w:rsidRDefault="00C50A3C" w:rsidP="00F97D20">
    <w:pPr>
      <w:pStyle w:val="Header"/>
      <w:framePr w:w="362" w:wrap="around" w:vAnchor="text" w:hAnchor="page" w:x="15962" w:y="201"/>
      <w:jc w:val="center"/>
      <w:rPr>
        <w:rStyle w:val="PageNumber"/>
        <w:rFonts w:eastAsiaTheme="majorEastAsia"/>
      </w:rPr>
    </w:pPr>
  </w:p>
  <w:p w14:paraId="705C7EC6" w14:textId="77777777" w:rsidR="00C50A3C" w:rsidRDefault="00C50A3C" w:rsidP="00F97D20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F500A"/>
    <w:multiLevelType w:val="hybridMultilevel"/>
    <w:tmpl w:val="8F8453AA"/>
    <w:lvl w:ilvl="0" w:tplc="04090017">
      <w:start w:val="1"/>
      <w:numFmt w:val="lowerLetter"/>
      <w:lvlText w:val="%1)"/>
      <w:lvlJc w:val="left"/>
      <w:pPr>
        <w:tabs>
          <w:tab w:val="num" w:pos="708"/>
        </w:tabs>
        <w:ind w:left="70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E0662"/>
    <w:multiLevelType w:val="hybridMultilevel"/>
    <w:tmpl w:val="F7A04B6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425BC"/>
    <w:multiLevelType w:val="hybridMultilevel"/>
    <w:tmpl w:val="8DB26D8C"/>
    <w:lvl w:ilvl="0" w:tplc="B140667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62E87"/>
    <w:multiLevelType w:val="hybridMultilevel"/>
    <w:tmpl w:val="C770AC0E"/>
    <w:lvl w:ilvl="0" w:tplc="F2322DEE">
      <w:start w:val="1"/>
      <w:numFmt w:val="decimal"/>
      <w:lvlText w:val="%1."/>
      <w:lvlJc w:val="left"/>
      <w:pPr>
        <w:tabs>
          <w:tab w:val="num" w:pos="31680"/>
        </w:tabs>
        <w:ind w:left="22" w:hanging="22"/>
      </w:pPr>
      <w:rPr>
        <w:rFonts w:cs="Times New Roman" w:hint="default"/>
        <w:b w:val="0"/>
        <w:bCs w:val="0"/>
        <w:strike w:val="0"/>
        <w:color w:val="000000"/>
        <w:sz w:val="22"/>
        <w:szCs w:val="22"/>
      </w:rPr>
    </w:lvl>
    <w:lvl w:ilvl="1" w:tplc="04D81B80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4855DF1"/>
    <w:multiLevelType w:val="multilevel"/>
    <w:tmpl w:val="5002F626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148724E3"/>
    <w:multiLevelType w:val="hybridMultilevel"/>
    <w:tmpl w:val="BBC62028"/>
    <w:lvl w:ilvl="0" w:tplc="43EE635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04180019" w:tentative="1">
      <w:start w:val="1"/>
      <w:numFmt w:val="lowerLetter"/>
      <w:lvlText w:val="%2."/>
      <w:lvlJc w:val="left"/>
      <w:pPr>
        <w:ind w:left="1080" w:hanging="360"/>
      </w:pPr>
    </w:lvl>
    <w:lvl w:ilvl="2" w:tplc="0418001B" w:tentative="1">
      <w:start w:val="1"/>
      <w:numFmt w:val="lowerRoman"/>
      <w:lvlText w:val="%3."/>
      <w:lvlJc w:val="right"/>
      <w:pPr>
        <w:ind w:left="1800" w:hanging="180"/>
      </w:p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17A021B"/>
    <w:multiLevelType w:val="hybridMultilevel"/>
    <w:tmpl w:val="E9DC5A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22CB7F26"/>
    <w:multiLevelType w:val="hybridMultilevel"/>
    <w:tmpl w:val="62F61154"/>
    <w:lvl w:ilvl="0" w:tplc="B6C2C8B6">
      <w:start w:val="1"/>
      <w:numFmt w:val="decimal"/>
      <w:lvlText w:val="4.1.%1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B854D6"/>
    <w:multiLevelType w:val="multilevel"/>
    <w:tmpl w:val="A8B82200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720" w:hanging="36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9" w15:restartNumberingAfterBreak="0">
    <w:nsid w:val="3533187B"/>
    <w:multiLevelType w:val="multilevel"/>
    <w:tmpl w:val="AEDA84A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 w:val="0"/>
        <w:bCs w:val="0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10" w15:restartNumberingAfterBreak="0">
    <w:nsid w:val="369F2BC9"/>
    <w:multiLevelType w:val="hybridMultilevel"/>
    <w:tmpl w:val="D7AA4F5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3F933917"/>
    <w:multiLevelType w:val="hybridMultilevel"/>
    <w:tmpl w:val="BAB692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1873B4"/>
    <w:multiLevelType w:val="hybridMultilevel"/>
    <w:tmpl w:val="63B22872"/>
    <w:lvl w:ilvl="0" w:tplc="ED7EB84A">
      <w:start w:val="5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17C7A41"/>
    <w:multiLevelType w:val="hybridMultilevel"/>
    <w:tmpl w:val="A51A5E0C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3419DF"/>
    <w:multiLevelType w:val="hybridMultilevel"/>
    <w:tmpl w:val="4E0C7346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5F0D4423"/>
    <w:multiLevelType w:val="multilevel"/>
    <w:tmpl w:val="23CE071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16" w15:restartNumberingAfterBreak="0">
    <w:nsid w:val="62B20B49"/>
    <w:multiLevelType w:val="multilevel"/>
    <w:tmpl w:val="EE7E0E42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  <w:strike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66CD0F8D"/>
    <w:multiLevelType w:val="hybridMultilevel"/>
    <w:tmpl w:val="6E4611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2950FB"/>
    <w:multiLevelType w:val="multilevel"/>
    <w:tmpl w:val="CB24BC1C"/>
    <w:lvl w:ilvl="0">
      <w:start w:val="5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1"/>
      <w:numFmt w:val="decimal"/>
      <w:lvlText w:val="%1.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68346A75"/>
    <w:multiLevelType w:val="hybridMultilevel"/>
    <w:tmpl w:val="B9BA97C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D4E197F"/>
    <w:multiLevelType w:val="hybridMultilevel"/>
    <w:tmpl w:val="826285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77EC70A6"/>
    <w:multiLevelType w:val="hybridMultilevel"/>
    <w:tmpl w:val="6E60B8B6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80529FC"/>
    <w:multiLevelType w:val="hybridMultilevel"/>
    <w:tmpl w:val="C83C60AC"/>
    <w:lvl w:ilvl="0" w:tplc="0418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num w:numId="1">
    <w:abstractNumId w:val="21"/>
  </w:num>
  <w:num w:numId="2">
    <w:abstractNumId w:val="12"/>
  </w:num>
  <w:num w:numId="3">
    <w:abstractNumId w:val="16"/>
  </w:num>
  <w:num w:numId="4">
    <w:abstractNumId w:val="4"/>
  </w:num>
  <w:num w:numId="5">
    <w:abstractNumId w:val="18"/>
  </w:num>
  <w:num w:numId="6">
    <w:abstractNumId w:val="3"/>
  </w:num>
  <w:num w:numId="7">
    <w:abstractNumId w:val="9"/>
  </w:num>
  <w:num w:numId="8">
    <w:abstractNumId w:val="15"/>
  </w:num>
  <w:num w:numId="9">
    <w:abstractNumId w:val="13"/>
  </w:num>
  <w:num w:numId="10">
    <w:abstractNumId w:val="19"/>
  </w:num>
  <w:num w:numId="11">
    <w:abstractNumId w:val="22"/>
  </w:num>
  <w:num w:numId="12">
    <w:abstractNumId w:val="8"/>
  </w:num>
  <w:num w:numId="13">
    <w:abstractNumId w:val="14"/>
  </w:num>
  <w:num w:numId="14">
    <w:abstractNumId w:val="10"/>
  </w:num>
  <w:num w:numId="15">
    <w:abstractNumId w:val="20"/>
  </w:num>
  <w:num w:numId="16">
    <w:abstractNumId w:val="6"/>
  </w:num>
  <w:num w:numId="17">
    <w:abstractNumId w:val="2"/>
  </w:num>
  <w:num w:numId="18">
    <w:abstractNumId w:val="7"/>
  </w:num>
  <w:num w:numId="19">
    <w:abstractNumId w:val="1"/>
  </w:num>
  <w:num w:numId="20">
    <w:abstractNumId w:val="11"/>
  </w:num>
  <w:num w:numId="21">
    <w:abstractNumId w:val="0"/>
  </w:num>
  <w:num w:numId="22">
    <w:abstractNumId w:val="17"/>
  </w:num>
  <w:num w:numId="23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0sTAxtjAwNTI3NDdV0lEKTi0uzszPAykwqwUAycAiniwAAAA="/>
  </w:docVars>
  <w:rsids>
    <w:rsidRoot w:val="00075971"/>
    <w:rsid w:val="0000056A"/>
    <w:rsid w:val="000063C0"/>
    <w:rsid w:val="00006F43"/>
    <w:rsid w:val="00010998"/>
    <w:rsid w:val="00015BE2"/>
    <w:rsid w:val="000241B9"/>
    <w:rsid w:val="000274BC"/>
    <w:rsid w:val="00027F2B"/>
    <w:rsid w:val="000723FD"/>
    <w:rsid w:val="00073696"/>
    <w:rsid w:val="00075560"/>
    <w:rsid w:val="00075971"/>
    <w:rsid w:val="00080182"/>
    <w:rsid w:val="000809B7"/>
    <w:rsid w:val="00085EA6"/>
    <w:rsid w:val="000A04D9"/>
    <w:rsid w:val="000A43ED"/>
    <w:rsid w:val="000C0BDC"/>
    <w:rsid w:val="000C4167"/>
    <w:rsid w:val="000D1332"/>
    <w:rsid w:val="000D4E9B"/>
    <w:rsid w:val="000E7435"/>
    <w:rsid w:val="000F367A"/>
    <w:rsid w:val="00101C10"/>
    <w:rsid w:val="00110021"/>
    <w:rsid w:val="00117DA1"/>
    <w:rsid w:val="0016513D"/>
    <w:rsid w:val="00182020"/>
    <w:rsid w:val="001A6C87"/>
    <w:rsid w:val="001A71B0"/>
    <w:rsid w:val="001A7804"/>
    <w:rsid w:val="001B2A99"/>
    <w:rsid w:val="001C315B"/>
    <w:rsid w:val="001C33E3"/>
    <w:rsid w:val="001D5636"/>
    <w:rsid w:val="001E0559"/>
    <w:rsid w:val="001E2885"/>
    <w:rsid w:val="001E3DD5"/>
    <w:rsid w:val="001F50FC"/>
    <w:rsid w:val="00205465"/>
    <w:rsid w:val="00216C1D"/>
    <w:rsid w:val="00230A06"/>
    <w:rsid w:val="002310AE"/>
    <w:rsid w:val="00237D6E"/>
    <w:rsid w:val="00266C69"/>
    <w:rsid w:val="00285D30"/>
    <w:rsid w:val="0029741D"/>
    <w:rsid w:val="002C4ACA"/>
    <w:rsid w:val="002D0576"/>
    <w:rsid w:val="002D4D91"/>
    <w:rsid w:val="002D6A57"/>
    <w:rsid w:val="002F7C95"/>
    <w:rsid w:val="00300F79"/>
    <w:rsid w:val="00321432"/>
    <w:rsid w:val="0032683F"/>
    <w:rsid w:val="00345E19"/>
    <w:rsid w:val="003563A1"/>
    <w:rsid w:val="00361F59"/>
    <w:rsid w:val="00374C1C"/>
    <w:rsid w:val="00375B83"/>
    <w:rsid w:val="003763CF"/>
    <w:rsid w:val="00380ADD"/>
    <w:rsid w:val="00383D2C"/>
    <w:rsid w:val="003A26DB"/>
    <w:rsid w:val="003A53CE"/>
    <w:rsid w:val="003A573B"/>
    <w:rsid w:val="003C02F1"/>
    <w:rsid w:val="003C2A6C"/>
    <w:rsid w:val="003E69B4"/>
    <w:rsid w:val="003F5F2A"/>
    <w:rsid w:val="003F71E6"/>
    <w:rsid w:val="00404F66"/>
    <w:rsid w:val="00407F9A"/>
    <w:rsid w:val="00414806"/>
    <w:rsid w:val="00414E98"/>
    <w:rsid w:val="00416AEB"/>
    <w:rsid w:val="00447125"/>
    <w:rsid w:val="00447D31"/>
    <w:rsid w:val="00463518"/>
    <w:rsid w:val="00465D53"/>
    <w:rsid w:val="00465E18"/>
    <w:rsid w:val="004A3DF3"/>
    <w:rsid w:val="004B6BEB"/>
    <w:rsid w:val="004C1A4A"/>
    <w:rsid w:val="004E04BD"/>
    <w:rsid w:val="00503AE6"/>
    <w:rsid w:val="00513B2A"/>
    <w:rsid w:val="005221F1"/>
    <w:rsid w:val="00524CA4"/>
    <w:rsid w:val="00527626"/>
    <w:rsid w:val="00540487"/>
    <w:rsid w:val="00543040"/>
    <w:rsid w:val="00561CBB"/>
    <w:rsid w:val="00575295"/>
    <w:rsid w:val="0058030B"/>
    <w:rsid w:val="00592A95"/>
    <w:rsid w:val="005939B3"/>
    <w:rsid w:val="0059520C"/>
    <w:rsid w:val="005A39F2"/>
    <w:rsid w:val="005A75D2"/>
    <w:rsid w:val="005B5F82"/>
    <w:rsid w:val="005C7328"/>
    <w:rsid w:val="005D1E78"/>
    <w:rsid w:val="005E2411"/>
    <w:rsid w:val="00605558"/>
    <w:rsid w:val="00625DD0"/>
    <w:rsid w:val="00634E48"/>
    <w:rsid w:val="00637A20"/>
    <w:rsid w:val="006407DD"/>
    <w:rsid w:val="00651FF8"/>
    <w:rsid w:val="00655DA7"/>
    <w:rsid w:val="006579FC"/>
    <w:rsid w:val="00663816"/>
    <w:rsid w:val="006767FB"/>
    <w:rsid w:val="0067775F"/>
    <w:rsid w:val="00677AD1"/>
    <w:rsid w:val="0069320D"/>
    <w:rsid w:val="006951EB"/>
    <w:rsid w:val="00696EED"/>
    <w:rsid w:val="006A08C6"/>
    <w:rsid w:val="006A53CE"/>
    <w:rsid w:val="006B2050"/>
    <w:rsid w:val="006C2DA3"/>
    <w:rsid w:val="006C32E4"/>
    <w:rsid w:val="006C3714"/>
    <w:rsid w:val="006C4106"/>
    <w:rsid w:val="006E48A9"/>
    <w:rsid w:val="006F094B"/>
    <w:rsid w:val="00716228"/>
    <w:rsid w:val="007207E8"/>
    <w:rsid w:val="007213B9"/>
    <w:rsid w:val="007339FD"/>
    <w:rsid w:val="00735745"/>
    <w:rsid w:val="00744BF1"/>
    <w:rsid w:val="007514E4"/>
    <w:rsid w:val="007534EC"/>
    <w:rsid w:val="00753CEB"/>
    <w:rsid w:val="00771E84"/>
    <w:rsid w:val="00785F54"/>
    <w:rsid w:val="007B0C23"/>
    <w:rsid w:val="007C775F"/>
    <w:rsid w:val="007D404F"/>
    <w:rsid w:val="007E402C"/>
    <w:rsid w:val="0082369A"/>
    <w:rsid w:val="0083382E"/>
    <w:rsid w:val="00846555"/>
    <w:rsid w:val="00850126"/>
    <w:rsid w:val="00850A21"/>
    <w:rsid w:val="00876BB1"/>
    <w:rsid w:val="00881769"/>
    <w:rsid w:val="008836F7"/>
    <w:rsid w:val="0088455A"/>
    <w:rsid w:val="008A61FE"/>
    <w:rsid w:val="008B09FA"/>
    <w:rsid w:val="008B29BC"/>
    <w:rsid w:val="008D0C7C"/>
    <w:rsid w:val="008F193C"/>
    <w:rsid w:val="008F4A3A"/>
    <w:rsid w:val="009027AF"/>
    <w:rsid w:val="00922060"/>
    <w:rsid w:val="00925A33"/>
    <w:rsid w:val="009372DD"/>
    <w:rsid w:val="00946A52"/>
    <w:rsid w:val="00950A71"/>
    <w:rsid w:val="009542A8"/>
    <w:rsid w:val="00956D6A"/>
    <w:rsid w:val="00965AB1"/>
    <w:rsid w:val="0097050B"/>
    <w:rsid w:val="00976F12"/>
    <w:rsid w:val="0098130E"/>
    <w:rsid w:val="00984458"/>
    <w:rsid w:val="00994B67"/>
    <w:rsid w:val="009A3D24"/>
    <w:rsid w:val="009A4494"/>
    <w:rsid w:val="009A6A4F"/>
    <w:rsid w:val="009B444F"/>
    <w:rsid w:val="009B5E01"/>
    <w:rsid w:val="009E2C65"/>
    <w:rsid w:val="009F1CCA"/>
    <w:rsid w:val="00A2411F"/>
    <w:rsid w:val="00A322E9"/>
    <w:rsid w:val="00A70141"/>
    <w:rsid w:val="00A71E8B"/>
    <w:rsid w:val="00A77125"/>
    <w:rsid w:val="00A84121"/>
    <w:rsid w:val="00AA2A1F"/>
    <w:rsid w:val="00AB3447"/>
    <w:rsid w:val="00AB7467"/>
    <w:rsid w:val="00AD5E0B"/>
    <w:rsid w:val="00AD7DC5"/>
    <w:rsid w:val="00AE11D2"/>
    <w:rsid w:val="00AE19E9"/>
    <w:rsid w:val="00B0059C"/>
    <w:rsid w:val="00B029AF"/>
    <w:rsid w:val="00B0558A"/>
    <w:rsid w:val="00B07DC9"/>
    <w:rsid w:val="00B201E7"/>
    <w:rsid w:val="00B23F9F"/>
    <w:rsid w:val="00B27C2B"/>
    <w:rsid w:val="00B35A31"/>
    <w:rsid w:val="00B40A65"/>
    <w:rsid w:val="00B56602"/>
    <w:rsid w:val="00B6661C"/>
    <w:rsid w:val="00B71F26"/>
    <w:rsid w:val="00B738E9"/>
    <w:rsid w:val="00B7540A"/>
    <w:rsid w:val="00B837A3"/>
    <w:rsid w:val="00B85CDB"/>
    <w:rsid w:val="00B87B7F"/>
    <w:rsid w:val="00BD104C"/>
    <w:rsid w:val="00BE031B"/>
    <w:rsid w:val="00BE1AB0"/>
    <w:rsid w:val="00BF3FB4"/>
    <w:rsid w:val="00BF4011"/>
    <w:rsid w:val="00C061E2"/>
    <w:rsid w:val="00C06ACF"/>
    <w:rsid w:val="00C11475"/>
    <w:rsid w:val="00C246C6"/>
    <w:rsid w:val="00C26493"/>
    <w:rsid w:val="00C36E53"/>
    <w:rsid w:val="00C372B3"/>
    <w:rsid w:val="00C4162F"/>
    <w:rsid w:val="00C50A3C"/>
    <w:rsid w:val="00C54344"/>
    <w:rsid w:val="00C71B42"/>
    <w:rsid w:val="00C760D6"/>
    <w:rsid w:val="00C77248"/>
    <w:rsid w:val="00C87E67"/>
    <w:rsid w:val="00CA5644"/>
    <w:rsid w:val="00CA6914"/>
    <w:rsid w:val="00CB11C9"/>
    <w:rsid w:val="00CB5893"/>
    <w:rsid w:val="00CC6D41"/>
    <w:rsid w:val="00CD0FE8"/>
    <w:rsid w:val="00CD33C6"/>
    <w:rsid w:val="00CE133A"/>
    <w:rsid w:val="00CE1F03"/>
    <w:rsid w:val="00CE272C"/>
    <w:rsid w:val="00CE359D"/>
    <w:rsid w:val="00CE4094"/>
    <w:rsid w:val="00CF10FD"/>
    <w:rsid w:val="00D01D0A"/>
    <w:rsid w:val="00D0554E"/>
    <w:rsid w:val="00D13139"/>
    <w:rsid w:val="00D13B62"/>
    <w:rsid w:val="00D32C00"/>
    <w:rsid w:val="00D342EB"/>
    <w:rsid w:val="00D35BBE"/>
    <w:rsid w:val="00D4174E"/>
    <w:rsid w:val="00D4748E"/>
    <w:rsid w:val="00D764E6"/>
    <w:rsid w:val="00D769FC"/>
    <w:rsid w:val="00D80111"/>
    <w:rsid w:val="00D8428E"/>
    <w:rsid w:val="00D9362A"/>
    <w:rsid w:val="00DA1194"/>
    <w:rsid w:val="00DA328C"/>
    <w:rsid w:val="00DA7CE6"/>
    <w:rsid w:val="00DB7444"/>
    <w:rsid w:val="00DC7673"/>
    <w:rsid w:val="00E10A2E"/>
    <w:rsid w:val="00E16BCC"/>
    <w:rsid w:val="00E23764"/>
    <w:rsid w:val="00E23B80"/>
    <w:rsid w:val="00E26D7C"/>
    <w:rsid w:val="00E27580"/>
    <w:rsid w:val="00E32F6A"/>
    <w:rsid w:val="00E342CA"/>
    <w:rsid w:val="00E345DC"/>
    <w:rsid w:val="00E34E3B"/>
    <w:rsid w:val="00E55CEB"/>
    <w:rsid w:val="00E60ADA"/>
    <w:rsid w:val="00E673C8"/>
    <w:rsid w:val="00E909CB"/>
    <w:rsid w:val="00E950B4"/>
    <w:rsid w:val="00EA251C"/>
    <w:rsid w:val="00EB1F80"/>
    <w:rsid w:val="00EC00B7"/>
    <w:rsid w:val="00EC2273"/>
    <w:rsid w:val="00ED2E37"/>
    <w:rsid w:val="00ED63D6"/>
    <w:rsid w:val="00ED7910"/>
    <w:rsid w:val="00EE18DE"/>
    <w:rsid w:val="00EE1A1A"/>
    <w:rsid w:val="00EE46C8"/>
    <w:rsid w:val="00F008B9"/>
    <w:rsid w:val="00F32502"/>
    <w:rsid w:val="00F34714"/>
    <w:rsid w:val="00F448A9"/>
    <w:rsid w:val="00F51F71"/>
    <w:rsid w:val="00F537A8"/>
    <w:rsid w:val="00F649C1"/>
    <w:rsid w:val="00F66965"/>
    <w:rsid w:val="00F66BA5"/>
    <w:rsid w:val="00F900F7"/>
    <w:rsid w:val="00F97D20"/>
    <w:rsid w:val="00FA09D5"/>
    <w:rsid w:val="00FA33A8"/>
    <w:rsid w:val="00FA5245"/>
    <w:rsid w:val="00FD401E"/>
    <w:rsid w:val="00FD6F69"/>
    <w:rsid w:val="00FE4E84"/>
    <w:rsid w:val="00FF6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3E5088"/>
  <w15:chartTrackingRefBased/>
  <w15:docId w15:val="{51E2FB5F-8087-4189-9744-D3CF159BC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ro-RO" w:eastAsia="en-US" w:bidi="ar-SA"/>
        <w14:ligatures w14:val="standardContextual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5971"/>
    <w:pPr>
      <w:jc w:val="left"/>
    </w:pPr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B07DC9"/>
    <w:pPr>
      <w:keepNext/>
      <w:jc w:val="both"/>
      <w:outlineLvl w:val="0"/>
    </w:pPr>
    <w:rPr>
      <w:b/>
      <w:bCs/>
      <w:kern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B07DC9"/>
    <w:pPr>
      <w:keepNext/>
      <w:spacing w:before="240" w:after="60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7597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07597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07597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5971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5971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5971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nhideWhenUsed/>
    <w:qFormat/>
    <w:rsid w:val="00075971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07DC9"/>
    <w:rPr>
      <w:b/>
      <w:bCs/>
      <w:kern w:val="32"/>
      <w:szCs w:val="32"/>
      <w:lang w:val="en-US"/>
    </w:rPr>
  </w:style>
  <w:style w:type="character" w:customStyle="1" w:styleId="Heading2Char">
    <w:name w:val="Heading 2 Char"/>
    <w:link w:val="Heading2"/>
    <w:rsid w:val="00B07DC9"/>
    <w:rPr>
      <w:b/>
      <w:bCs/>
      <w:iCs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5971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5971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5971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5971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rsid w:val="00075971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7597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59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5971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75971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75971"/>
    <w:pPr>
      <w:spacing w:before="16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7597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7597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7597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97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597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75971"/>
    <w:rPr>
      <w:b/>
      <w:bCs/>
      <w:smallCaps/>
      <w:color w:val="2F5496" w:themeColor="accent1" w:themeShade="BF"/>
      <w:spacing w:val="5"/>
    </w:rPr>
  </w:style>
  <w:style w:type="paragraph" w:styleId="BodyTextIndent">
    <w:name w:val="Body Text Indent"/>
    <w:basedOn w:val="Normal"/>
    <w:link w:val="BodyTextIndentChar"/>
    <w:rsid w:val="00075971"/>
    <w:pPr>
      <w:ind w:firstLine="360"/>
      <w:jc w:val="both"/>
    </w:pPr>
  </w:style>
  <w:style w:type="character" w:customStyle="1" w:styleId="BodyTextIndentChar">
    <w:name w:val="Body Text Indent Char"/>
    <w:basedOn w:val="DefaultParagraphFont"/>
    <w:link w:val="BodyTextInden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BodyTextIndent2">
    <w:name w:val="Body Text Indent 2"/>
    <w:basedOn w:val="Normal"/>
    <w:link w:val="BodyTextIndent2Char"/>
    <w:rsid w:val="00075971"/>
    <w:pPr>
      <w:ind w:left="360"/>
      <w:jc w:val="both"/>
    </w:pPr>
  </w:style>
  <w:style w:type="character" w:customStyle="1" w:styleId="BodyTextIndent2Char">
    <w:name w:val="Body Text Indent 2 Char"/>
    <w:basedOn w:val="DefaultParagraphFont"/>
    <w:link w:val="BodyTextIndent2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er">
    <w:name w:val="header"/>
    <w:basedOn w:val="Normal"/>
    <w:link w:val="HeaderChar"/>
    <w:rsid w:val="0007597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Footer">
    <w:name w:val="footer"/>
    <w:basedOn w:val="Normal"/>
    <w:link w:val="FooterChar"/>
    <w:rsid w:val="0007597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character" w:styleId="PageNumber">
    <w:name w:val="page number"/>
    <w:basedOn w:val="DefaultParagraphFont"/>
    <w:rsid w:val="00075971"/>
  </w:style>
  <w:style w:type="table" w:styleId="TableGrid">
    <w:name w:val="Table Grid"/>
    <w:basedOn w:val="TableNormal"/>
    <w:rsid w:val="00075971"/>
    <w:pPr>
      <w:jc w:val="left"/>
    </w:pPr>
    <w:rPr>
      <w:rFonts w:eastAsia="Times New Roman" w:cs="Times New Roman"/>
      <w:kern w:val="0"/>
      <w:sz w:val="20"/>
      <w:szCs w:val="20"/>
      <w:lang w:eastAsia="ro-RO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075971"/>
    <w:rPr>
      <w:sz w:val="16"/>
    </w:rPr>
  </w:style>
  <w:style w:type="character" w:customStyle="1" w:styleId="BodyText2Char">
    <w:name w:val="Body Text 2 Char"/>
    <w:basedOn w:val="DefaultParagraphFont"/>
    <w:link w:val="BodyText2"/>
    <w:rsid w:val="00075971"/>
    <w:rPr>
      <w:rFonts w:eastAsia="Times New Roman" w:cs="Times New Roman"/>
      <w:kern w:val="0"/>
      <w:sz w:val="16"/>
      <w:szCs w:val="24"/>
      <w:lang w:eastAsia="ro-RO"/>
      <w14:ligatures w14:val="none"/>
    </w:rPr>
  </w:style>
  <w:style w:type="paragraph" w:styleId="BodyTextIndent3">
    <w:name w:val="Body Text Indent 3"/>
    <w:basedOn w:val="Normal"/>
    <w:link w:val="BodyTextIndent3Char"/>
    <w:rsid w:val="00075971"/>
    <w:pPr>
      <w:ind w:left="288"/>
      <w:jc w:val="both"/>
    </w:pPr>
    <w:rPr>
      <w:sz w:val="14"/>
    </w:rPr>
  </w:style>
  <w:style w:type="character" w:customStyle="1" w:styleId="BodyTextIndent3Char">
    <w:name w:val="Body Text Indent 3 Char"/>
    <w:basedOn w:val="DefaultParagraphFont"/>
    <w:link w:val="BodyTextIndent3"/>
    <w:rsid w:val="00075971"/>
    <w:rPr>
      <w:rFonts w:eastAsia="Times New Roman" w:cs="Times New Roman"/>
      <w:kern w:val="0"/>
      <w:sz w:val="14"/>
      <w:szCs w:val="24"/>
      <w:lang w:eastAsia="ro-RO"/>
      <w14:ligatures w14:val="none"/>
    </w:rPr>
  </w:style>
  <w:style w:type="paragraph" w:styleId="BodyText3">
    <w:name w:val="Body Text 3"/>
    <w:basedOn w:val="Normal"/>
    <w:link w:val="BodyText3Char"/>
    <w:rsid w:val="0007597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75971"/>
    <w:rPr>
      <w:rFonts w:eastAsia="Times New Roman" w:cs="Times New Roman"/>
      <w:kern w:val="0"/>
      <w:sz w:val="16"/>
      <w:szCs w:val="16"/>
      <w:lang w:eastAsia="ro-RO"/>
      <w14:ligatures w14:val="none"/>
    </w:rPr>
  </w:style>
  <w:style w:type="paragraph" w:styleId="BodyText">
    <w:name w:val="Body Text"/>
    <w:basedOn w:val="Normal"/>
    <w:link w:val="BodyTextChar"/>
    <w:rsid w:val="0007597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TMLPreformatted">
    <w:name w:val="HTML Preformatted"/>
    <w:basedOn w:val="Normal"/>
    <w:link w:val="HTMLPreformattedChar"/>
    <w:rsid w:val="000759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 w:bidi="ne-NP"/>
    </w:rPr>
  </w:style>
  <w:style w:type="character" w:customStyle="1" w:styleId="HTMLPreformattedChar">
    <w:name w:val="HTML Preformatted Char"/>
    <w:basedOn w:val="DefaultParagraphFont"/>
    <w:link w:val="HTMLPreformatted"/>
    <w:rsid w:val="00075971"/>
    <w:rPr>
      <w:rFonts w:ascii="Courier New" w:eastAsia="Times New Roman" w:hAnsi="Courier New" w:cs="Courier New"/>
      <w:kern w:val="0"/>
      <w:sz w:val="20"/>
      <w:szCs w:val="20"/>
      <w:lang w:val="en-US" w:bidi="ne-NP"/>
      <w14:ligatures w14:val="none"/>
    </w:rPr>
  </w:style>
  <w:style w:type="character" w:styleId="CommentReference">
    <w:name w:val="annotation reference"/>
    <w:semiHidden/>
    <w:rsid w:val="0007597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759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0759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75971"/>
    <w:rPr>
      <w:rFonts w:eastAsia="Times New Roman" w:cs="Times New Roman"/>
      <w:b/>
      <w:bCs/>
      <w:kern w:val="0"/>
      <w:sz w:val="20"/>
      <w:szCs w:val="20"/>
      <w:lang w:eastAsia="ro-RO"/>
      <w14:ligatures w14:val="none"/>
    </w:rPr>
  </w:style>
  <w:style w:type="paragraph" w:styleId="BalloonText">
    <w:name w:val="Balloon Text"/>
    <w:basedOn w:val="Normal"/>
    <w:link w:val="BalloonTextChar"/>
    <w:semiHidden/>
    <w:rsid w:val="000759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75971"/>
    <w:rPr>
      <w:rFonts w:ascii="Tahoma" w:eastAsia="Times New Roman" w:hAnsi="Tahoma" w:cs="Tahoma"/>
      <w:kern w:val="0"/>
      <w:sz w:val="16"/>
      <w:szCs w:val="16"/>
      <w:lang w:eastAsia="ro-RO"/>
      <w14:ligatures w14:val="none"/>
    </w:rPr>
  </w:style>
  <w:style w:type="paragraph" w:styleId="TOC1">
    <w:name w:val="toc 1"/>
    <w:basedOn w:val="Normal"/>
    <w:next w:val="Normal"/>
    <w:autoRedefine/>
    <w:rsid w:val="00075971"/>
    <w:pPr>
      <w:spacing w:line="360" w:lineRule="auto"/>
    </w:pPr>
    <w:rPr>
      <w:lang w:val="en-US" w:eastAsia="en-US"/>
    </w:rPr>
  </w:style>
  <w:style w:type="paragraph" w:styleId="TOC2">
    <w:name w:val="toc 2"/>
    <w:basedOn w:val="Normal"/>
    <w:next w:val="Normal"/>
    <w:autoRedefine/>
    <w:rsid w:val="00075971"/>
    <w:pPr>
      <w:tabs>
        <w:tab w:val="right" w:leader="dot" w:pos="9639"/>
      </w:tabs>
      <w:spacing w:line="360" w:lineRule="auto"/>
      <w:ind w:left="240"/>
    </w:pPr>
    <w:rPr>
      <w:lang w:val="en-US" w:eastAsia="en-US"/>
    </w:rPr>
  </w:style>
  <w:style w:type="character" w:styleId="Hyperlink">
    <w:name w:val="Hyperlink"/>
    <w:rsid w:val="00075971"/>
    <w:rPr>
      <w:color w:val="0000FF"/>
      <w:u w:val="single"/>
    </w:rPr>
  </w:style>
  <w:style w:type="paragraph" w:styleId="TOC3">
    <w:name w:val="toc 3"/>
    <w:basedOn w:val="Normal"/>
    <w:next w:val="Normal"/>
    <w:autoRedefine/>
    <w:semiHidden/>
    <w:rsid w:val="00075971"/>
    <w:pPr>
      <w:ind w:left="480"/>
    </w:pPr>
  </w:style>
  <w:style w:type="character" w:customStyle="1" w:styleId="FontStyle98">
    <w:name w:val="Font Style98"/>
    <w:rsid w:val="00075971"/>
    <w:rPr>
      <w:rFonts w:ascii="Times New Roman" w:hAnsi="Times New Roman" w:cs="Times New Roman"/>
      <w:sz w:val="22"/>
      <w:szCs w:val="22"/>
    </w:rPr>
  </w:style>
  <w:style w:type="paragraph" w:customStyle="1" w:styleId="Style2">
    <w:name w:val="Style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4">
    <w:name w:val="Style4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5">
    <w:name w:val="Style5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8">
    <w:name w:val="Style8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9">
    <w:name w:val="Style9"/>
    <w:basedOn w:val="Normal"/>
    <w:rsid w:val="00075971"/>
    <w:pPr>
      <w:widowControl w:val="0"/>
      <w:autoSpaceDE w:val="0"/>
      <w:autoSpaceDN w:val="0"/>
      <w:adjustRightInd w:val="0"/>
      <w:spacing w:line="278" w:lineRule="exact"/>
    </w:pPr>
    <w:rPr>
      <w:lang w:val="en-US" w:eastAsia="en-US"/>
    </w:rPr>
  </w:style>
  <w:style w:type="paragraph" w:customStyle="1" w:styleId="Style11">
    <w:name w:val="Style11"/>
    <w:basedOn w:val="Normal"/>
    <w:rsid w:val="00075971"/>
    <w:pPr>
      <w:widowControl w:val="0"/>
      <w:autoSpaceDE w:val="0"/>
      <w:autoSpaceDN w:val="0"/>
      <w:adjustRightInd w:val="0"/>
      <w:spacing w:line="276" w:lineRule="exact"/>
      <w:jc w:val="both"/>
    </w:pPr>
    <w:rPr>
      <w:lang w:val="en-US" w:eastAsia="en-US"/>
    </w:rPr>
  </w:style>
  <w:style w:type="paragraph" w:customStyle="1" w:styleId="Style14">
    <w:name w:val="Style14"/>
    <w:basedOn w:val="Normal"/>
    <w:rsid w:val="00075971"/>
    <w:pPr>
      <w:widowControl w:val="0"/>
      <w:autoSpaceDE w:val="0"/>
      <w:autoSpaceDN w:val="0"/>
      <w:adjustRightInd w:val="0"/>
      <w:spacing w:line="442" w:lineRule="exact"/>
      <w:ind w:firstLine="7618"/>
    </w:pPr>
    <w:rPr>
      <w:lang w:val="en-US" w:eastAsia="en-US"/>
    </w:rPr>
  </w:style>
  <w:style w:type="paragraph" w:customStyle="1" w:styleId="Style19">
    <w:name w:val="Style19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character" w:customStyle="1" w:styleId="FontStyle26">
    <w:name w:val="Font Style26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8">
    <w:name w:val="Font Style28"/>
    <w:rsid w:val="00075971"/>
    <w:rPr>
      <w:rFonts w:ascii="Times New Roman" w:hAnsi="Times New Roman" w:cs="Times New Roman"/>
      <w:b/>
      <w:bCs/>
      <w:smallCaps/>
      <w:sz w:val="22"/>
      <w:szCs w:val="22"/>
    </w:rPr>
  </w:style>
  <w:style w:type="character" w:customStyle="1" w:styleId="FontStyle29">
    <w:name w:val="Font Style29"/>
    <w:rsid w:val="00075971"/>
    <w:rPr>
      <w:rFonts w:ascii="Times New Roman" w:hAnsi="Times New Roman" w:cs="Times New Roman"/>
      <w:b/>
      <w:bCs/>
      <w:i/>
      <w:iCs/>
      <w:sz w:val="24"/>
      <w:szCs w:val="24"/>
    </w:rPr>
  </w:style>
  <w:style w:type="character" w:customStyle="1" w:styleId="FontStyle30">
    <w:name w:val="Font Style30"/>
    <w:rsid w:val="00075971"/>
    <w:rPr>
      <w:rFonts w:ascii="Times New Roman" w:hAnsi="Times New Roman" w:cs="Times New Roman"/>
      <w:i/>
      <w:iCs/>
      <w:sz w:val="24"/>
      <w:szCs w:val="24"/>
    </w:rPr>
  </w:style>
  <w:style w:type="paragraph" w:customStyle="1" w:styleId="Style13">
    <w:name w:val="Style1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5">
    <w:name w:val="Style15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paragraph" w:customStyle="1" w:styleId="Style18">
    <w:name w:val="Style18"/>
    <w:basedOn w:val="Normal"/>
    <w:rsid w:val="00075971"/>
    <w:pPr>
      <w:widowControl w:val="0"/>
      <w:autoSpaceDE w:val="0"/>
      <w:autoSpaceDN w:val="0"/>
      <w:adjustRightInd w:val="0"/>
      <w:spacing w:line="276" w:lineRule="exact"/>
    </w:pPr>
    <w:rPr>
      <w:lang w:val="en-US" w:eastAsia="en-US"/>
    </w:rPr>
  </w:style>
  <w:style w:type="paragraph" w:customStyle="1" w:styleId="Style21">
    <w:name w:val="Style21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2">
    <w:name w:val="Style22"/>
    <w:basedOn w:val="Normal"/>
    <w:rsid w:val="00075971"/>
    <w:pPr>
      <w:widowControl w:val="0"/>
      <w:autoSpaceDE w:val="0"/>
      <w:autoSpaceDN w:val="0"/>
      <w:adjustRightInd w:val="0"/>
      <w:spacing w:line="413" w:lineRule="exact"/>
    </w:pPr>
    <w:rPr>
      <w:lang w:val="en-US" w:eastAsia="en-US"/>
    </w:rPr>
  </w:style>
  <w:style w:type="paragraph" w:customStyle="1" w:styleId="Style23">
    <w:name w:val="Style2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4">
    <w:name w:val="Style24"/>
    <w:basedOn w:val="Normal"/>
    <w:rsid w:val="00075971"/>
    <w:pPr>
      <w:widowControl w:val="0"/>
      <w:autoSpaceDE w:val="0"/>
      <w:autoSpaceDN w:val="0"/>
      <w:adjustRightInd w:val="0"/>
      <w:spacing w:line="413" w:lineRule="exact"/>
      <w:jc w:val="both"/>
    </w:pPr>
    <w:rPr>
      <w:lang w:val="en-US" w:eastAsia="en-US"/>
    </w:rPr>
  </w:style>
  <w:style w:type="paragraph" w:customStyle="1" w:styleId="Style27">
    <w:name w:val="Style2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character" w:customStyle="1" w:styleId="FontStyle32">
    <w:name w:val="Font Style32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33">
    <w:name w:val="Font Style33"/>
    <w:rsid w:val="00075971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FontStyle35">
    <w:name w:val="Font Style35"/>
    <w:rsid w:val="00075971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36">
    <w:name w:val="Font Style36"/>
    <w:rsid w:val="00075971"/>
    <w:rPr>
      <w:rFonts w:ascii="Times New Roman" w:hAnsi="Times New Roman" w:cs="Times New Roman"/>
      <w:b/>
      <w:bCs/>
      <w:i/>
      <w:iCs/>
      <w:sz w:val="22"/>
      <w:szCs w:val="22"/>
    </w:rPr>
  </w:style>
  <w:style w:type="character" w:customStyle="1" w:styleId="FontStyle37">
    <w:name w:val="Font Style37"/>
    <w:rsid w:val="00075971"/>
    <w:rPr>
      <w:rFonts w:ascii="Times New Roman" w:hAnsi="Times New Roman" w:cs="Times New Roman"/>
      <w:sz w:val="22"/>
      <w:szCs w:val="22"/>
    </w:rPr>
  </w:style>
  <w:style w:type="character" w:customStyle="1" w:styleId="FontStyle38">
    <w:name w:val="Font Style38"/>
    <w:rsid w:val="00075971"/>
    <w:rPr>
      <w:rFonts w:ascii="Times New Roman" w:hAnsi="Times New Roman" w:cs="Times New Roman"/>
      <w:i/>
      <w:iCs/>
      <w:sz w:val="22"/>
      <w:szCs w:val="22"/>
    </w:rPr>
  </w:style>
  <w:style w:type="paragraph" w:customStyle="1" w:styleId="Style1">
    <w:name w:val="Style1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3">
    <w:name w:val="Style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6">
    <w:name w:val="Style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7">
    <w:name w:val="Style7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0">
    <w:name w:val="Style1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2">
    <w:name w:val="Style1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6">
    <w:name w:val="Style1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7">
    <w:name w:val="Style1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20">
    <w:name w:val="Style2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character" w:customStyle="1" w:styleId="FontStyle23">
    <w:name w:val="Font Style23"/>
    <w:rsid w:val="00075971"/>
    <w:rPr>
      <w:rFonts w:ascii="Times New Roman" w:hAnsi="Times New Roman" w:cs="Times New Roman"/>
      <w:b/>
      <w:bCs/>
      <w:sz w:val="8"/>
      <w:szCs w:val="8"/>
    </w:rPr>
  </w:style>
  <w:style w:type="character" w:customStyle="1" w:styleId="FontStyle24">
    <w:name w:val="Font Style24"/>
    <w:rsid w:val="00075971"/>
    <w:rPr>
      <w:rFonts w:ascii="Times New Roman" w:hAnsi="Times New Roman" w:cs="Times New Roman"/>
      <w:b/>
      <w:bCs/>
      <w:sz w:val="20"/>
      <w:szCs w:val="20"/>
    </w:rPr>
  </w:style>
  <w:style w:type="character" w:customStyle="1" w:styleId="FontStyle25">
    <w:name w:val="Font Style25"/>
    <w:rsid w:val="00075971"/>
    <w:rPr>
      <w:rFonts w:ascii="Times New Roman" w:hAnsi="Times New Roman" w:cs="Times New Roman"/>
      <w:smallCaps/>
      <w:sz w:val="18"/>
      <w:szCs w:val="18"/>
    </w:rPr>
  </w:style>
  <w:style w:type="character" w:customStyle="1" w:styleId="FontStyle27">
    <w:name w:val="Font Style27"/>
    <w:rsid w:val="00075971"/>
    <w:rPr>
      <w:rFonts w:ascii="Calibri" w:hAnsi="Calibri" w:cs="Calibri"/>
      <w:i/>
      <w:iCs/>
      <w:sz w:val="58"/>
      <w:szCs w:val="58"/>
    </w:rPr>
  </w:style>
  <w:style w:type="character" w:customStyle="1" w:styleId="FontStyle31">
    <w:name w:val="Font Style31"/>
    <w:rsid w:val="00075971"/>
    <w:rPr>
      <w:rFonts w:ascii="Times New Roman" w:hAnsi="Times New Roman" w:cs="Times New Roman"/>
      <w:smallCaps/>
      <w:sz w:val="18"/>
      <w:szCs w:val="18"/>
    </w:rPr>
  </w:style>
  <w:style w:type="paragraph" w:styleId="TOC4">
    <w:name w:val="toc 4"/>
    <w:basedOn w:val="Normal"/>
    <w:next w:val="Normal"/>
    <w:autoRedefine/>
    <w:rsid w:val="00075971"/>
    <w:pPr>
      <w:ind w:left="720"/>
    </w:pPr>
    <w:rPr>
      <w:lang w:eastAsia="en-US"/>
    </w:rPr>
  </w:style>
  <w:style w:type="paragraph" w:customStyle="1" w:styleId="ListParagraph1">
    <w:name w:val="List Paragraph1"/>
    <w:basedOn w:val="Normal"/>
    <w:qFormat/>
    <w:rsid w:val="00075971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character" w:customStyle="1" w:styleId="FootnoteTextChar">
    <w:name w:val="Footnote Text Char"/>
    <w:link w:val="FootnoteText"/>
    <w:uiPriority w:val="99"/>
    <w:locked/>
    <w:rsid w:val="00075971"/>
    <w:rPr>
      <w:rFonts w:ascii="Calibri" w:eastAsia="Calibri" w:hAnsi="Calibri"/>
    </w:rPr>
  </w:style>
  <w:style w:type="paragraph" w:styleId="FootnoteText">
    <w:name w:val="footnote text"/>
    <w:basedOn w:val="Normal"/>
    <w:link w:val="FootnoteTextChar"/>
    <w:uiPriority w:val="99"/>
    <w:rsid w:val="00075971"/>
    <w:rPr>
      <w:rFonts w:ascii="Calibri" w:eastAsia="Calibri" w:hAnsi="Calibri" w:cstheme="minorBidi"/>
      <w:kern w:val="2"/>
      <w:szCs w:val="22"/>
      <w:lang w:eastAsia="en-US"/>
      <w14:ligatures w14:val="standardContextual"/>
    </w:rPr>
  </w:style>
  <w:style w:type="character" w:customStyle="1" w:styleId="TextnotdesubsolCaracter1">
    <w:name w:val="Text notă de subsol Caracter1"/>
    <w:basedOn w:val="DefaultParagraphFont"/>
    <w:uiPriority w:val="99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customStyle="1" w:styleId="msolistparagraph0">
    <w:name w:val="msolistparagraph"/>
    <w:basedOn w:val="Normal"/>
    <w:rsid w:val="0007597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075971"/>
    <w:pPr>
      <w:autoSpaceDE w:val="0"/>
      <w:autoSpaceDN w:val="0"/>
      <w:adjustRightInd w:val="0"/>
      <w:jc w:val="left"/>
    </w:pPr>
    <w:rPr>
      <w:rFonts w:eastAsia="Times New Roman" w:cs="Times New Roman"/>
      <w:color w:val="000000"/>
      <w:kern w:val="0"/>
      <w:szCs w:val="24"/>
      <w:lang w:val="en-GB" w:eastAsia="ro-RO"/>
      <w14:ligatures w14:val="none"/>
    </w:rPr>
  </w:style>
  <w:style w:type="character" w:styleId="FootnoteReference">
    <w:name w:val="footnote reference"/>
    <w:uiPriority w:val="99"/>
    <w:rsid w:val="00075971"/>
    <w:rPr>
      <w:vertAlign w:val="superscript"/>
    </w:rPr>
  </w:style>
  <w:style w:type="paragraph" w:styleId="NormalWeb">
    <w:name w:val="Normal (Web)"/>
    <w:basedOn w:val="Normal"/>
    <w:rsid w:val="00075971"/>
    <w:pPr>
      <w:spacing w:before="100" w:beforeAutospacing="1" w:after="100" w:afterAutospacing="1"/>
    </w:pPr>
    <w:rPr>
      <w:lang w:eastAsia="en-US"/>
    </w:rPr>
  </w:style>
  <w:style w:type="paragraph" w:customStyle="1" w:styleId="1text">
    <w:name w:val="1. text"/>
    <w:basedOn w:val="Normal"/>
    <w:rsid w:val="00075971"/>
    <w:pPr>
      <w:autoSpaceDE w:val="0"/>
      <w:autoSpaceDN w:val="0"/>
      <w:adjustRightInd w:val="0"/>
      <w:spacing w:line="259" w:lineRule="auto"/>
      <w:ind w:firstLine="720"/>
      <w:jc w:val="both"/>
    </w:pPr>
    <w:rPr>
      <w:rFonts w:ascii="Cambria" w:hAnsi="Cambria" w:cs="Cambria"/>
      <w:sz w:val="22"/>
      <w:szCs w:val="22"/>
      <w:lang w:eastAsia="en-US"/>
    </w:rPr>
  </w:style>
  <w:style w:type="table" w:customStyle="1" w:styleId="TableGrid0">
    <w:name w:val="TableGrid"/>
    <w:rsid w:val="00075971"/>
    <w:pPr>
      <w:jc w:val="left"/>
    </w:pPr>
    <w:rPr>
      <w:rFonts w:asciiTheme="minorHAnsi" w:eastAsiaTheme="minorEastAsia" w:hAnsiTheme="minorHAnsi"/>
      <w:szCs w:val="24"/>
      <w:lang w:val="en-US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A322E9"/>
    <w:pPr>
      <w:jc w:val="left"/>
    </w:pPr>
    <w:rPr>
      <w:rFonts w:eastAsia="Times New Roman" w:cs="Times New Roman"/>
      <w:kern w:val="0"/>
      <w:szCs w:val="24"/>
      <w:lang w:eastAsia="ro-RO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6296A6-21C4-47CA-9BEF-FA244C8765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1</TotalTime>
  <Pages>1</Pages>
  <Words>175</Words>
  <Characters>1000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1</dc:creator>
  <cp:keywords/>
  <dc:description/>
  <cp:lastModifiedBy>USMSV</cp:lastModifiedBy>
  <cp:revision>189</cp:revision>
  <cp:lastPrinted>2026-02-16T07:09:00Z</cp:lastPrinted>
  <dcterms:created xsi:type="dcterms:W3CDTF">2025-11-09T07:53:00Z</dcterms:created>
  <dcterms:modified xsi:type="dcterms:W3CDTF">2026-02-16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eb9552-4e82-403e-986f-4513b5ae6ea2</vt:lpwstr>
  </property>
</Properties>
</file>